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-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3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Xbecc28131d83ce29707bd1c1e323f0f9b885ca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a sintaxe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dua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uso-do-delimitador-g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r>
        <w:br w:type="page"/>
      </w:r>
    </w:p>
    <w:bookmarkEnd w:id="31"/>
    <w:bookmarkEnd w:id="32"/>
    <w:bookmarkEnd w:id="33"/>
    <w:bookmarkStart w:id="35" w:name="andamento-dos-estu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damento dos Estudos</w:t>
      </w:r>
    </w:p>
    <w:bookmarkStart w:id="34" w:name="assunto-em-anda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4.</w:t>
      </w:r>
      <w:r>
        <w:br/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-server</dc:title>
  <dc:creator>Sergio Pedro R Oliveira</dc:creator>
  <cp:keywords/>
  <dcterms:created xsi:type="dcterms:W3CDTF">2022-05-15T22:01:40Z</dcterms:created>
  <dcterms:modified xsi:type="dcterms:W3CDTF">2022-05-15T2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